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EA59" w14:textId="7AE82CEF" w:rsidR="004742CE" w:rsidRPr="00672DBC" w:rsidRDefault="006E43E1">
      <w:pPr>
        <w:rPr>
          <w:rFonts w:cstheme="minorHAnsi"/>
          <w:b/>
          <w:bCs/>
          <w:sz w:val="24"/>
          <w:szCs w:val="24"/>
        </w:rPr>
      </w:pPr>
      <w:r w:rsidRPr="00672DBC">
        <w:rPr>
          <w:rFonts w:cstheme="minorHAnsi"/>
          <w:b/>
          <w:bCs/>
          <w:sz w:val="24"/>
          <w:szCs w:val="24"/>
        </w:rPr>
        <w:t>Steps to Enroll in the VAD Program</w:t>
      </w:r>
    </w:p>
    <w:p w14:paraId="3810C8D5" w14:textId="77777777" w:rsidR="00FF125F" w:rsidRPr="003E360D" w:rsidRDefault="00FF125F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85"/>
        <w:gridCol w:w="3055"/>
      </w:tblGrid>
      <w:tr w:rsidR="00FF125F" w:rsidRPr="003E360D" w14:paraId="66EDCE54" w14:textId="77777777" w:rsidTr="006E24FA">
        <w:tc>
          <w:tcPr>
            <w:tcW w:w="7285" w:type="dxa"/>
          </w:tcPr>
          <w:p w14:paraId="10D9C2AC" w14:textId="6C572545" w:rsidR="00FF125F" w:rsidRPr="003E360D" w:rsidRDefault="003E360D" w:rsidP="003E360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tion</w:t>
            </w:r>
          </w:p>
        </w:tc>
        <w:tc>
          <w:tcPr>
            <w:tcW w:w="3055" w:type="dxa"/>
          </w:tcPr>
          <w:p w14:paraId="0D0DE979" w14:textId="1C723543" w:rsidR="00FF125F" w:rsidRPr="003E360D" w:rsidRDefault="00FF125F" w:rsidP="00FF125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E360D">
              <w:rPr>
                <w:rFonts w:cstheme="minorHAnsi"/>
                <w:sz w:val="24"/>
                <w:szCs w:val="24"/>
              </w:rPr>
              <w:t>Responsibility</w:t>
            </w:r>
          </w:p>
        </w:tc>
      </w:tr>
      <w:tr w:rsidR="003E360D" w:rsidRPr="003E360D" w14:paraId="09A43FF3" w14:textId="77777777" w:rsidTr="0035477C">
        <w:tc>
          <w:tcPr>
            <w:tcW w:w="7285" w:type="dxa"/>
            <w:shd w:val="clear" w:color="auto" w:fill="FFF2CC" w:themeFill="accent4" w:themeFillTint="33"/>
            <w:vAlign w:val="center"/>
          </w:tcPr>
          <w:p w14:paraId="143DFB3A" w14:textId="60FC74E2" w:rsidR="003E360D" w:rsidRPr="003E360D" w:rsidRDefault="003E360D" w:rsidP="006E43E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Request Enrollment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28DB8C5B" w14:textId="77777777" w:rsidR="003E360D" w:rsidRPr="003E360D" w:rsidRDefault="003E360D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FF125F" w:rsidRPr="003E360D" w14:paraId="3FDCA5A5" w14:textId="77777777" w:rsidTr="006E24FA">
        <w:tc>
          <w:tcPr>
            <w:tcW w:w="7285" w:type="dxa"/>
            <w:vAlign w:val="center"/>
          </w:tcPr>
          <w:p w14:paraId="4C115304" w14:textId="6F7094D7" w:rsidR="00FF125F" w:rsidRPr="003E360D" w:rsidRDefault="00FF125F" w:rsidP="006E43E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Complete Application</w:t>
            </w:r>
          </w:p>
        </w:tc>
        <w:tc>
          <w:tcPr>
            <w:tcW w:w="3055" w:type="dxa"/>
            <w:vAlign w:val="center"/>
          </w:tcPr>
          <w:p w14:paraId="4FAAACE0" w14:textId="2AA5A53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39EA2FE0" w14:textId="77777777" w:rsidTr="006E24FA">
        <w:tc>
          <w:tcPr>
            <w:tcW w:w="7285" w:type="dxa"/>
            <w:vAlign w:val="center"/>
          </w:tcPr>
          <w:p w14:paraId="3EB28866" w14:textId="77777777" w:rsidR="00FF125F" w:rsidRPr="003E360D" w:rsidRDefault="00FF125F" w:rsidP="003468D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ertify Engaged in Ag under NC GS 106-581.1 </w:t>
            </w:r>
          </w:p>
          <w:p w14:paraId="0ECB895B" w14:textId="3F4B16B2" w:rsidR="00FF125F" w:rsidRPr="003E360D" w:rsidRDefault="00FF125F" w:rsidP="006E24FA">
            <w:pPr>
              <w:ind w:left="697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or is a farm under NC GS 153A-340</w:t>
            </w:r>
          </w:p>
        </w:tc>
        <w:tc>
          <w:tcPr>
            <w:tcW w:w="3055" w:type="dxa"/>
            <w:vAlign w:val="center"/>
          </w:tcPr>
          <w:p w14:paraId="31611671" w14:textId="2220EF52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30A44E53" w14:textId="77777777" w:rsidTr="006E24FA">
        <w:tc>
          <w:tcPr>
            <w:tcW w:w="7285" w:type="dxa"/>
            <w:vAlign w:val="center"/>
          </w:tcPr>
          <w:p w14:paraId="683B7F90" w14:textId="134F2B94" w:rsidR="00FF125F" w:rsidRPr="003E360D" w:rsidRDefault="00FF125F" w:rsidP="003468D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Agree to prohibit nonfarm use for 10 years </w:t>
            </w:r>
          </w:p>
        </w:tc>
        <w:tc>
          <w:tcPr>
            <w:tcW w:w="3055" w:type="dxa"/>
            <w:vAlign w:val="center"/>
          </w:tcPr>
          <w:p w14:paraId="4D999353" w14:textId="06CDFA6A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745EA988" w14:textId="77777777" w:rsidTr="006E24FA">
        <w:tc>
          <w:tcPr>
            <w:tcW w:w="7285" w:type="dxa"/>
            <w:vAlign w:val="center"/>
          </w:tcPr>
          <w:p w14:paraId="17B49E39" w14:textId="53833B00" w:rsidR="00FF125F" w:rsidRPr="003E360D" w:rsidRDefault="00FF125F" w:rsidP="003468D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ertify location in unincorporated area of County </w:t>
            </w:r>
          </w:p>
          <w:p w14:paraId="2A5D9F3E" w14:textId="36211E1C" w:rsidR="00FF125F" w:rsidRPr="003E360D" w:rsidRDefault="00FF125F" w:rsidP="003468D4">
            <w:pPr>
              <w:pStyle w:val="ListParagraph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Or in municipality with VAD MOU</w:t>
            </w:r>
          </w:p>
        </w:tc>
        <w:tc>
          <w:tcPr>
            <w:tcW w:w="3055" w:type="dxa"/>
            <w:vAlign w:val="center"/>
          </w:tcPr>
          <w:p w14:paraId="64B2E63D" w14:textId="4B2D3E9D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7D8924DE" w14:textId="77777777" w:rsidTr="006E24FA">
        <w:tc>
          <w:tcPr>
            <w:tcW w:w="7285" w:type="dxa"/>
            <w:vAlign w:val="center"/>
          </w:tcPr>
          <w:p w14:paraId="0BEB55B7" w14:textId="762A3382" w:rsidR="00FF125F" w:rsidRPr="003E360D" w:rsidRDefault="00FF125F" w:rsidP="003468D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omplete Draft Conservation Agreement </w:t>
            </w:r>
          </w:p>
        </w:tc>
        <w:tc>
          <w:tcPr>
            <w:tcW w:w="3055" w:type="dxa"/>
            <w:vAlign w:val="center"/>
          </w:tcPr>
          <w:p w14:paraId="5E441257" w14:textId="231A6925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6E24FA" w:rsidRPr="003E360D" w14:paraId="4108DDEF" w14:textId="77777777" w:rsidTr="006E24FA">
        <w:tc>
          <w:tcPr>
            <w:tcW w:w="7285" w:type="dxa"/>
            <w:shd w:val="clear" w:color="auto" w:fill="auto"/>
            <w:vAlign w:val="center"/>
          </w:tcPr>
          <w:p w14:paraId="62DDE174" w14:textId="002254E0" w:rsidR="006E24FA" w:rsidRPr="006E24FA" w:rsidRDefault="006E24FA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Deposit of Filing Fee</w:t>
            </w:r>
          </w:p>
        </w:tc>
        <w:tc>
          <w:tcPr>
            <w:tcW w:w="3055" w:type="dxa"/>
            <w:shd w:val="clear" w:color="auto" w:fill="auto"/>
            <w:vAlign w:val="center"/>
          </w:tcPr>
          <w:p w14:paraId="751EFE26" w14:textId="65678216" w:rsidR="006E24FA" w:rsidRPr="003E360D" w:rsidRDefault="006E24FA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21F9CFD1" w14:textId="77777777" w:rsidTr="006E24FA">
        <w:tc>
          <w:tcPr>
            <w:tcW w:w="7285" w:type="dxa"/>
            <w:shd w:val="clear" w:color="auto" w:fill="FFF2CC" w:themeFill="accent4" w:themeFillTint="33"/>
            <w:vAlign w:val="center"/>
          </w:tcPr>
          <w:p w14:paraId="03B16899" w14:textId="52D072CB" w:rsidR="00FF125F" w:rsidRPr="003E360D" w:rsidRDefault="00FF125F" w:rsidP="00895A8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Verification of applicability and compliance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48067499" w14:textId="21D0BBE0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7C7934A0" w14:textId="77777777" w:rsidTr="006E24FA">
        <w:tc>
          <w:tcPr>
            <w:tcW w:w="7285" w:type="dxa"/>
            <w:vAlign w:val="center"/>
          </w:tcPr>
          <w:p w14:paraId="444F8389" w14:textId="2DAA6310" w:rsidR="00FF125F" w:rsidRPr="003E360D" w:rsidRDefault="00FF125F" w:rsidP="00895A8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Forward application, Conservation Agreement and memo, indicating compliance with regulations to, County Ag Advisory Board (AAB)</w:t>
            </w:r>
          </w:p>
        </w:tc>
        <w:tc>
          <w:tcPr>
            <w:tcW w:w="3055" w:type="dxa"/>
            <w:vAlign w:val="center"/>
          </w:tcPr>
          <w:p w14:paraId="39760413" w14:textId="3A3D2A02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70929C83" w14:textId="77777777" w:rsidTr="006E24FA">
        <w:tc>
          <w:tcPr>
            <w:tcW w:w="7285" w:type="dxa"/>
            <w:shd w:val="clear" w:color="auto" w:fill="FFF2CC" w:themeFill="accent4" w:themeFillTint="33"/>
            <w:vAlign w:val="center"/>
          </w:tcPr>
          <w:p w14:paraId="779F5CF0" w14:textId="3AA77D33" w:rsidR="00FF125F" w:rsidRPr="003E360D" w:rsidRDefault="006E24FA" w:rsidP="00895A8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Recommendation of Enrollment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37BD47E4" w14:textId="019093B0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County AAB</w:t>
            </w:r>
          </w:p>
        </w:tc>
      </w:tr>
      <w:tr w:rsidR="00FF125F" w:rsidRPr="003E360D" w14:paraId="195DB7CB" w14:textId="77777777" w:rsidTr="006E24FA">
        <w:trPr>
          <w:trHeight w:val="611"/>
        </w:trPr>
        <w:tc>
          <w:tcPr>
            <w:tcW w:w="7285" w:type="dxa"/>
            <w:vAlign w:val="center"/>
          </w:tcPr>
          <w:p w14:paraId="0C0A29BF" w14:textId="53198FFC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Forward application</w:t>
            </w:r>
            <w:r w:rsidR="006E24FA">
              <w:rPr>
                <w:rFonts w:cstheme="minorHAnsi"/>
                <w:i/>
                <w:iCs/>
                <w:sz w:val="24"/>
                <w:szCs w:val="24"/>
              </w:rPr>
              <w:t>, Agreement,</w:t>
            </w: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and memo of recommendation (accept or reject) from AAB to County Commission</w:t>
            </w:r>
          </w:p>
        </w:tc>
        <w:tc>
          <w:tcPr>
            <w:tcW w:w="3055" w:type="dxa"/>
            <w:vAlign w:val="center"/>
          </w:tcPr>
          <w:p w14:paraId="7CF03443" w14:textId="5B9AD7E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County AAB</w:t>
            </w:r>
          </w:p>
        </w:tc>
      </w:tr>
      <w:tr w:rsidR="00FF125F" w:rsidRPr="003E360D" w14:paraId="66907C2F" w14:textId="77777777" w:rsidTr="006E24FA">
        <w:trPr>
          <w:trHeight w:val="476"/>
        </w:trPr>
        <w:tc>
          <w:tcPr>
            <w:tcW w:w="7285" w:type="dxa"/>
            <w:shd w:val="clear" w:color="auto" w:fill="FFF2CC" w:themeFill="accent4" w:themeFillTint="33"/>
            <w:vAlign w:val="center"/>
          </w:tcPr>
          <w:p w14:paraId="1F6A6C59" w14:textId="2730A94F" w:rsidR="00FF125F" w:rsidRPr="003E360D" w:rsidRDefault="00FF125F" w:rsidP="00895A81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Acceptance/Rejection of </w:t>
            </w:r>
            <w:r w:rsid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Enrollment</w:t>
            </w: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and Agreement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50CB4AC1" w14:textId="497B564A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County Comm</w:t>
            </w:r>
            <w:r w:rsidR="006E24FA">
              <w:rPr>
                <w:rFonts w:cstheme="minorHAnsi"/>
                <w:i/>
                <w:iCs/>
                <w:sz w:val="24"/>
                <w:szCs w:val="24"/>
              </w:rPr>
              <w:t>ission</w:t>
            </w:r>
          </w:p>
        </w:tc>
      </w:tr>
      <w:tr w:rsidR="00FF125F" w:rsidRPr="003E360D" w14:paraId="649A9635" w14:textId="77777777" w:rsidTr="006E24FA">
        <w:tc>
          <w:tcPr>
            <w:tcW w:w="7285" w:type="dxa"/>
            <w:vAlign w:val="center"/>
          </w:tcPr>
          <w:p w14:paraId="7AC69469" w14:textId="106C4C41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Letter to Landowner indicating AAB and County Commission Findings</w:t>
            </w:r>
          </w:p>
        </w:tc>
        <w:tc>
          <w:tcPr>
            <w:tcW w:w="3055" w:type="dxa"/>
            <w:vAlign w:val="center"/>
          </w:tcPr>
          <w:p w14:paraId="2F38739C" w14:textId="3A9422F5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2DB94EA9" w14:textId="77777777" w:rsidTr="006E24FA">
        <w:trPr>
          <w:trHeight w:val="386"/>
        </w:trPr>
        <w:tc>
          <w:tcPr>
            <w:tcW w:w="7285" w:type="dxa"/>
            <w:shd w:val="clear" w:color="auto" w:fill="FFF2CC" w:themeFill="accent4" w:themeFillTint="33"/>
            <w:vAlign w:val="center"/>
          </w:tcPr>
          <w:p w14:paraId="19CB40DB" w14:textId="55FF68F6" w:rsidR="00FF125F" w:rsidRPr="003E360D" w:rsidRDefault="00FF125F" w:rsidP="00895A8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f Accepted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2583C749" w14:textId="7777777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FF125F" w:rsidRPr="003E360D" w14:paraId="4D540689" w14:textId="77777777" w:rsidTr="006E24FA">
        <w:tc>
          <w:tcPr>
            <w:tcW w:w="7285" w:type="dxa"/>
            <w:vAlign w:val="center"/>
          </w:tcPr>
          <w:p w14:paraId="35E030CB" w14:textId="120746E0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Agreement to County Clerk/Record of Deeds for Recording.   </w:t>
            </w:r>
          </w:p>
        </w:tc>
        <w:tc>
          <w:tcPr>
            <w:tcW w:w="3055" w:type="dxa"/>
            <w:vAlign w:val="center"/>
          </w:tcPr>
          <w:p w14:paraId="74BC9AFC" w14:textId="341C1D95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70F55411" w14:textId="77777777" w:rsidTr="006E24FA">
        <w:trPr>
          <w:trHeight w:val="431"/>
        </w:trPr>
        <w:tc>
          <w:tcPr>
            <w:tcW w:w="7285" w:type="dxa"/>
            <w:shd w:val="clear" w:color="auto" w:fill="FFF2CC" w:themeFill="accent4" w:themeFillTint="33"/>
            <w:vAlign w:val="center"/>
          </w:tcPr>
          <w:p w14:paraId="70C7F360" w14:textId="4FFE2A62" w:rsidR="00FF125F" w:rsidRPr="003E360D" w:rsidRDefault="00FF125F" w:rsidP="00895A81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f Denied</w:t>
            </w:r>
          </w:p>
        </w:tc>
        <w:tc>
          <w:tcPr>
            <w:tcW w:w="3055" w:type="dxa"/>
            <w:shd w:val="clear" w:color="auto" w:fill="FFF2CC" w:themeFill="accent4" w:themeFillTint="33"/>
            <w:vAlign w:val="center"/>
          </w:tcPr>
          <w:p w14:paraId="41D0A37C" w14:textId="7777777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FF125F" w:rsidRPr="003E360D" w14:paraId="41F7D177" w14:textId="77777777" w:rsidTr="006E24FA">
        <w:tc>
          <w:tcPr>
            <w:tcW w:w="7285" w:type="dxa"/>
            <w:vAlign w:val="center"/>
          </w:tcPr>
          <w:p w14:paraId="2474EDE6" w14:textId="2BAC8E7C" w:rsidR="00FF125F" w:rsidRPr="004D0217" w:rsidRDefault="00FF125F" w:rsidP="004D0217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4D0217">
              <w:rPr>
                <w:rFonts w:cstheme="minorHAnsi"/>
                <w:i/>
                <w:iCs/>
                <w:sz w:val="24"/>
                <w:szCs w:val="24"/>
              </w:rPr>
              <w:t>Letter to Applicant re denial and grounds</w:t>
            </w:r>
          </w:p>
        </w:tc>
        <w:tc>
          <w:tcPr>
            <w:tcW w:w="3055" w:type="dxa"/>
            <w:vAlign w:val="center"/>
          </w:tcPr>
          <w:p w14:paraId="34D74827" w14:textId="28180E9B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 or AAB</w:t>
            </w:r>
          </w:p>
        </w:tc>
      </w:tr>
    </w:tbl>
    <w:p w14:paraId="7F4AFD66" w14:textId="77777777" w:rsidR="00FF125F" w:rsidRPr="003E360D" w:rsidRDefault="00FF125F" w:rsidP="00906C7A">
      <w:pPr>
        <w:rPr>
          <w:rFonts w:cstheme="minorHAnsi"/>
          <w:sz w:val="24"/>
          <w:szCs w:val="24"/>
        </w:rPr>
      </w:pPr>
    </w:p>
    <w:p w14:paraId="093DF036" w14:textId="3DF51C49" w:rsidR="003468D4" w:rsidRPr="003E360D" w:rsidRDefault="00906C7A" w:rsidP="00906C7A">
      <w:pPr>
        <w:rPr>
          <w:rFonts w:cstheme="minorHAnsi"/>
          <w:sz w:val="24"/>
          <w:szCs w:val="24"/>
        </w:rPr>
      </w:pPr>
      <w:r w:rsidRPr="003E360D">
        <w:rPr>
          <w:rFonts w:cstheme="minorHAnsi"/>
          <w:sz w:val="24"/>
          <w:szCs w:val="24"/>
        </w:rPr>
        <w:t>*Suggest Application Fee be charged that would cover recording (usually $10) at submission of application etc.</w:t>
      </w:r>
    </w:p>
    <w:p w14:paraId="2C72D8A9" w14:textId="4CEEA636" w:rsidR="00906C7A" w:rsidRPr="003E360D" w:rsidRDefault="00906C7A">
      <w:pPr>
        <w:rPr>
          <w:rFonts w:cstheme="minorHAnsi"/>
          <w:sz w:val="24"/>
          <w:szCs w:val="24"/>
        </w:rPr>
      </w:pPr>
      <w:r w:rsidRPr="003E360D">
        <w:rPr>
          <w:rFonts w:cstheme="minorHAnsi"/>
          <w:sz w:val="24"/>
          <w:szCs w:val="24"/>
        </w:rPr>
        <w:br w:type="page"/>
      </w:r>
    </w:p>
    <w:p w14:paraId="7A6B35CA" w14:textId="77777777" w:rsidR="00906C7A" w:rsidRPr="003E360D" w:rsidRDefault="00906C7A" w:rsidP="00906C7A">
      <w:pPr>
        <w:rPr>
          <w:rFonts w:cstheme="minorHAnsi"/>
          <w:sz w:val="24"/>
          <w:szCs w:val="24"/>
        </w:rPr>
      </w:pPr>
    </w:p>
    <w:p w14:paraId="09AA566F" w14:textId="38A0BB4B" w:rsidR="006E43E1" w:rsidRPr="003E360D" w:rsidRDefault="006E43E1" w:rsidP="006E43E1">
      <w:pPr>
        <w:rPr>
          <w:rFonts w:cstheme="minorHAnsi"/>
          <w:b/>
          <w:bCs/>
          <w:sz w:val="24"/>
          <w:szCs w:val="24"/>
        </w:rPr>
      </w:pPr>
      <w:r w:rsidRPr="003E360D">
        <w:rPr>
          <w:rFonts w:cstheme="minorHAnsi"/>
          <w:b/>
          <w:bCs/>
          <w:sz w:val="24"/>
          <w:szCs w:val="24"/>
        </w:rPr>
        <w:t>Steps to Withdraw from VAD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5"/>
        <w:gridCol w:w="2250"/>
      </w:tblGrid>
      <w:tr w:rsidR="006E24FA" w:rsidRPr="003E360D" w14:paraId="2A1340C7" w14:textId="77777777" w:rsidTr="00B96D0F">
        <w:tc>
          <w:tcPr>
            <w:tcW w:w="7915" w:type="dxa"/>
          </w:tcPr>
          <w:p w14:paraId="5B6493A2" w14:textId="7B0CBD3E" w:rsidR="006E24FA" w:rsidRPr="006E24FA" w:rsidRDefault="006E24FA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Activity</w:t>
            </w:r>
          </w:p>
        </w:tc>
        <w:tc>
          <w:tcPr>
            <w:tcW w:w="2250" w:type="dxa"/>
          </w:tcPr>
          <w:p w14:paraId="3C8088F7" w14:textId="526FCC72" w:rsidR="006E24FA" w:rsidRPr="006E24FA" w:rsidRDefault="006E24FA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Responsibility </w:t>
            </w:r>
          </w:p>
        </w:tc>
      </w:tr>
      <w:tr w:rsidR="00FF125F" w:rsidRPr="003E360D" w14:paraId="4E84EF3D" w14:textId="77777777" w:rsidTr="006E24FA">
        <w:tc>
          <w:tcPr>
            <w:tcW w:w="7915" w:type="dxa"/>
            <w:shd w:val="clear" w:color="auto" w:fill="FFF2CC" w:themeFill="accent4" w:themeFillTint="33"/>
          </w:tcPr>
          <w:p w14:paraId="5D51B2C6" w14:textId="70FC29C7" w:rsidR="00FF125F" w:rsidRPr="006E24FA" w:rsidRDefault="006E24FA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Withdrawing fr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om</w:t>
            </w:r>
            <w:r w:rsidRP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VAD Program</w:t>
            </w:r>
          </w:p>
        </w:tc>
        <w:tc>
          <w:tcPr>
            <w:tcW w:w="2250" w:type="dxa"/>
            <w:shd w:val="clear" w:color="auto" w:fill="FFF2CC" w:themeFill="accent4" w:themeFillTint="33"/>
          </w:tcPr>
          <w:p w14:paraId="22443577" w14:textId="3FA8CBFD" w:rsidR="00FF125F" w:rsidRPr="003E360D" w:rsidRDefault="00FF125F" w:rsidP="00FF125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F125F" w:rsidRPr="003E360D" w14:paraId="42CDCE39" w14:textId="77777777" w:rsidTr="004D0217">
        <w:tc>
          <w:tcPr>
            <w:tcW w:w="7915" w:type="dxa"/>
            <w:shd w:val="clear" w:color="auto" w:fill="FFF2CC" w:themeFill="accent4" w:themeFillTint="33"/>
            <w:vAlign w:val="center"/>
          </w:tcPr>
          <w:p w14:paraId="5CDAE1DB" w14:textId="4A341BF8" w:rsidR="00FF125F" w:rsidRPr="003E360D" w:rsidRDefault="00FF125F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By Landowner</w:t>
            </w:r>
          </w:p>
        </w:tc>
        <w:tc>
          <w:tcPr>
            <w:tcW w:w="2250" w:type="dxa"/>
            <w:shd w:val="clear" w:color="auto" w:fill="FFF2CC" w:themeFill="accent4" w:themeFillTint="33"/>
            <w:vAlign w:val="center"/>
          </w:tcPr>
          <w:p w14:paraId="54178193" w14:textId="12A056DE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FF125F" w:rsidRPr="003E360D" w14:paraId="74EC97D3" w14:textId="77777777" w:rsidTr="00B96D0F">
        <w:tc>
          <w:tcPr>
            <w:tcW w:w="7915" w:type="dxa"/>
            <w:vAlign w:val="center"/>
          </w:tcPr>
          <w:p w14:paraId="354C3FF4" w14:textId="37719086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Form to County AAB requesting </w:t>
            </w:r>
            <w:r w:rsidR="006E24FA">
              <w:rPr>
                <w:rFonts w:cstheme="minorHAnsi"/>
                <w:i/>
                <w:iCs/>
                <w:sz w:val="24"/>
                <w:szCs w:val="24"/>
              </w:rPr>
              <w:t>withdrawal</w:t>
            </w: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vAlign w:val="center"/>
          </w:tcPr>
          <w:p w14:paraId="493E5413" w14:textId="7777777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117DE3DE" w14:textId="77777777" w:rsidTr="00B96D0F">
        <w:tc>
          <w:tcPr>
            <w:tcW w:w="7915" w:type="dxa"/>
            <w:vAlign w:val="center"/>
          </w:tcPr>
          <w:p w14:paraId="0E505E2E" w14:textId="38CAD6FC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Conservation Agreement</w:t>
            </w:r>
            <w:r w:rsidR="003E360D"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Revocation</w:t>
            </w: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Document</w:t>
            </w:r>
          </w:p>
        </w:tc>
        <w:tc>
          <w:tcPr>
            <w:tcW w:w="2250" w:type="dxa"/>
            <w:vAlign w:val="center"/>
          </w:tcPr>
          <w:p w14:paraId="3C39D3C4" w14:textId="416AE5F3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61774D3F" w14:textId="77777777" w:rsidTr="00B96D0F">
        <w:tc>
          <w:tcPr>
            <w:tcW w:w="7915" w:type="dxa"/>
            <w:vAlign w:val="center"/>
          </w:tcPr>
          <w:p w14:paraId="1F30AC50" w14:textId="4F3FD3F8" w:rsidR="00FF125F" w:rsidRPr="006E24FA" w:rsidRDefault="00FF125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Filing Fee ($10) </w:t>
            </w:r>
          </w:p>
        </w:tc>
        <w:tc>
          <w:tcPr>
            <w:tcW w:w="2250" w:type="dxa"/>
            <w:vAlign w:val="center"/>
          </w:tcPr>
          <w:p w14:paraId="294F4784" w14:textId="579E9365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Enrollee</w:t>
            </w:r>
          </w:p>
        </w:tc>
      </w:tr>
      <w:tr w:rsidR="00FF125F" w:rsidRPr="003E360D" w14:paraId="2EF92B56" w14:textId="77777777" w:rsidTr="006E24FA">
        <w:tc>
          <w:tcPr>
            <w:tcW w:w="7915" w:type="dxa"/>
            <w:shd w:val="clear" w:color="auto" w:fill="FFF2CC" w:themeFill="accent4" w:themeFillTint="33"/>
            <w:vAlign w:val="center"/>
          </w:tcPr>
          <w:p w14:paraId="2E7CCB65" w14:textId="358C61F5" w:rsidR="00FF125F" w:rsidRPr="006E24FA" w:rsidRDefault="00FF125F" w:rsidP="00FF125F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Verification of Documents</w:t>
            </w:r>
          </w:p>
        </w:tc>
        <w:tc>
          <w:tcPr>
            <w:tcW w:w="2250" w:type="dxa"/>
            <w:shd w:val="clear" w:color="auto" w:fill="FFF2CC" w:themeFill="accent4" w:themeFillTint="33"/>
            <w:vAlign w:val="center"/>
          </w:tcPr>
          <w:p w14:paraId="0493A3A2" w14:textId="783778BB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6BF03F4F" w14:textId="77777777" w:rsidTr="00B96D0F">
        <w:tc>
          <w:tcPr>
            <w:tcW w:w="7915" w:type="dxa"/>
            <w:vAlign w:val="center"/>
          </w:tcPr>
          <w:p w14:paraId="103E93B1" w14:textId="2DC491D4" w:rsidR="00FF125F" w:rsidRPr="003E360D" w:rsidRDefault="00FF125F" w:rsidP="00FF125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Forward memo and copy of documents to </w:t>
            </w:r>
            <w:r w:rsidR="00B96D0F" w:rsidRPr="003E360D">
              <w:rPr>
                <w:rFonts w:cstheme="minorHAnsi"/>
                <w:i/>
                <w:iCs/>
                <w:sz w:val="24"/>
                <w:szCs w:val="24"/>
              </w:rPr>
              <w:t xml:space="preserve">AAB and </w:t>
            </w:r>
            <w:r w:rsidRPr="003E360D">
              <w:rPr>
                <w:rFonts w:cstheme="minorHAnsi"/>
                <w:i/>
                <w:iCs/>
                <w:sz w:val="24"/>
                <w:szCs w:val="24"/>
              </w:rPr>
              <w:t>County Commission Consent item – receive</w:t>
            </w:r>
            <w:r w:rsidR="00B96D0F" w:rsidRPr="003E360D">
              <w:rPr>
                <w:rFonts w:cstheme="minorHAnsi"/>
                <w:i/>
                <w:iCs/>
                <w:sz w:val="24"/>
                <w:szCs w:val="24"/>
              </w:rPr>
              <w:t xml:space="preserve"> as information</w:t>
            </w:r>
          </w:p>
        </w:tc>
        <w:tc>
          <w:tcPr>
            <w:tcW w:w="2250" w:type="dxa"/>
            <w:vAlign w:val="center"/>
          </w:tcPr>
          <w:p w14:paraId="4BB4A379" w14:textId="6054A1B4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777850F1" w14:textId="77777777" w:rsidTr="00B96D0F">
        <w:tc>
          <w:tcPr>
            <w:tcW w:w="7915" w:type="dxa"/>
            <w:vAlign w:val="center"/>
          </w:tcPr>
          <w:p w14:paraId="338968EC" w14:textId="26347C36" w:rsidR="00FF125F" w:rsidRPr="006E24FA" w:rsidRDefault="004D0217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Conservation Agreement Revocation Document</w:t>
            </w:r>
            <w:r w:rsidR="00FF125F"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forwarded to Record of Deeds </w:t>
            </w:r>
            <w:r w:rsidR="00B96D0F" w:rsidRPr="006E24FA">
              <w:rPr>
                <w:rFonts w:cstheme="minorHAnsi"/>
                <w:i/>
                <w:iCs/>
                <w:sz w:val="24"/>
                <w:szCs w:val="24"/>
              </w:rPr>
              <w:t>revoking Agreement</w:t>
            </w:r>
            <w:r w:rsidR="006E24FA">
              <w:rPr>
                <w:rFonts w:cstheme="minorHAnsi"/>
                <w:i/>
                <w:iCs/>
                <w:sz w:val="24"/>
                <w:szCs w:val="24"/>
              </w:rPr>
              <w:t xml:space="preserve"> with filing fee ($10) </w:t>
            </w:r>
          </w:p>
        </w:tc>
        <w:tc>
          <w:tcPr>
            <w:tcW w:w="2250" w:type="dxa"/>
            <w:vAlign w:val="center"/>
          </w:tcPr>
          <w:p w14:paraId="398AF589" w14:textId="2F9BEA23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FF125F" w:rsidRPr="003E360D" w14:paraId="409082C8" w14:textId="77777777" w:rsidTr="00B96D0F">
        <w:tc>
          <w:tcPr>
            <w:tcW w:w="7915" w:type="dxa"/>
            <w:vAlign w:val="center"/>
          </w:tcPr>
          <w:p w14:paraId="477B7EFB" w14:textId="77777777" w:rsidR="00FF125F" w:rsidRPr="003E360D" w:rsidRDefault="00FF125F" w:rsidP="00FF125F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67C34EB4" w14:textId="77777777" w:rsidR="00FF125F" w:rsidRPr="003E360D" w:rsidRDefault="00FF125F" w:rsidP="00FF125F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</w:tbl>
    <w:p w14:paraId="2F2BE5B4" w14:textId="2B73B7F5" w:rsidR="00B96D0F" w:rsidRPr="003E360D" w:rsidRDefault="00B96D0F" w:rsidP="006E43E1">
      <w:pPr>
        <w:spacing w:line="36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5"/>
        <w:gridCol w:w="2250"/>
      </w:tblGrid>
      <w:tr w:rsidR="006E24FA" w:rsidRPr="003E360D" w14:paraId="621FEA6C" w14:textId="77777777" w:rsidTr="002752F7">
        <w:tc>
          <w:tcPr>
            <w:tcW w:w="7915" w:type="dxa"/>
          </w:tcPr>
          <w:p w14:paraId="69BE000A" w14:textId="352327B5" w:rsidR="006E24FA" w:rsidRPr="0030231E" w:rsidRDefault="006E24FA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0231E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Activity</w:t>
            </w:r>
          </w:p>
        </w:tc>
        <w:tc>
          <w:tcPr>
            <w:tcW w:w="2250" w:type="dxa"/>
          </w:tcPr>
          <w:p w14:paraId="39147D83" w14:textId="7E09F46A" w:rsidR="006E24FA" w:rsidRPr="006E24FA" w:rsidRDefault="006E24FA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Responsibility</w:t>
            </w:r>
          </w:p>
        </w:tc>
      </w:tr>
      <w:tr w:rsidR="00B96D0F" w:rsidRPr="003E360D" w14:paraId="6A4F86DB" w14:textId="77777777" w:rsidTr="004D0217">
        <w:trPr>
          <w:trHeight w:val="332"/>
        </w:trPr>
        <w:tc>
          <w:tcPr>
            <w:tcW w:w="7915" w:type="dxa"/>
            <w:shd w:val="clear" w:color="auto" w:fill="FFF2CC" w:themeFill="accent4" w:themeFillTint="33"/>
          </w:tcPr>
          <w:p w14:paraId="591079E8" w14:textId="3051F44F" w:rsidR="00B96D0F" w:rsidRPr="006E24FA" w:rsidRDefault="006E24FA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Withdrawing from VAD Program</w:t>
            </w:r>
          </w:p>
        </w:tc>
        <w:tc>
          <w:tcPr>
            <w:tcW w:w="2250" w:type="dxa"/>
            <w:shd w:val="clear" w:color="auto" w:fill="FFF2CC" w:themeFill="accent4" w:themeFillTint="33"/>
          </w:tcPr>
          <w:p w14:paraId="68218DF3" w14:textId="5EF26F55" w:rsidR="00B96D0F" w:rsidRPr="003E360D" w:rsidRDefault="00B96D0F" w:rsidP="002752F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96D0F" w:rsidRPr="003E360D" w14:paraId="37F4D78C" w14:textId="77777777" w:rsidTr="004D0217">
        <w:trPr>
          <w:trHeight w:val="386"/>
        </w:trPr>
        <w:tc>
          <w:tcPr>
            <w:tcW w:w="7915" w:type="dxa"/>
            <w:shd w:val="clear" w:color="auto" w:fill="FFF2CC" w:themeFill="accent4" w:themeFillTint="33"/>
            <w:vAlign w:val="center"/>
          </w:tcPr>
          <w:p w14:paraId="07F568C3" w14:textId="2CA19816" w:rsidR="00B96D0F" w:rsidRPr="003E360D" w:rsidRDefault="00B96D0F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By </w:t>
            </w:r>
            <w:r w:rsidR="007C3EC6"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AAB for </w:t>
            </w:r>
            <w:r w:rsidR="006E24FA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C</w:t>
            </w:r>
            <w:r w:rsidR="007C3EC6"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ause</w:t>
            </w:r>
          </w:p>
        </w:tc>
        <w:tc>
          <w:tcPr>
            <w:tcW w:w="2250" w:type="dxa"/>
            <w:shd w:val="clear" w:color="auto" w:fill="FFF2CC" w:themeFill="accent4" w:themeFillTint="33"/>
            <w:vAlign w:val="center"/>
          </w:tcPr>
          <w:p w14:paraId="6CC0B536" w14:textId="77777777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B96D0F" w:rsidRPr="003E360D" w14:paraId="68EB0809" w14:textId="77777777" w:rsidTr="002752F7">
        <w:tc>
          <w:tcPr>
            <w:tcW w:w="7915" w:type="dxa"/>
            <w:vAlign w:val="center"/>
          </w:tcPr>
          <w:p w14:paraId="46FDE44F" w14:textId="618A554F" w:rsidR="00B96D0F" w:rsidRPr="006E24FA" w:rsidRDefault="00B96D0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Form to County AAB requesting removal </w:t>
            </w:r>
            <w:r w:rsidR="007C3EC6" w:rsidRPr="006E24FA">
              <w:rPr>
                <w:rFonts w:cstheme="minorHAnsi"/>
                <w:i/>
                <w:iCs/>
                <w:sz w:val="24"/>
                <w:szCs w:val="24"/>
              </w:rPr>
              <w:t>- with documentation</w:t>
            </w: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vAlign w:val="center"/>
          </w:tcPr>
          <w:p w14:paraId="152C8B5C" w14:textId="16CCA0DC" w:rsidR="00B96D0F" w:rsidRPr="003E360D" w:rsidRDefault="007C3EC6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7C3EC6" w:rsidRPr="003E360D" w14:paraId="19102FAA" w14:textId="77777777" w:rsidTr="002752F7">
        <w:tc>
          <w:tcPr>
            <w:tcW w:w="7915" w:type="dxa"/>
            <w:vAlign w:val="center"/>
          </w:tcPr>
          <w:p w14:paraId="55549611" w14:textId="6C349F22" w:rsidR="007C3EC6" w:rsidRPr="006E24FA" w:rsidRDefault="007C3EC6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Letter to Landowner offering ‘hearing before AAB”</w:t>
            </w:r>
          </w:p>
        </w:tc>
        <w:tc>
          <w:tcPr>
            <w:tcW w:w="2250" w:type="dxa"/>
            <w:vAlign w:val="center"/>
          </w:tcPr>
          <w:p w14:paraId="290DFF84" w14:textId="130F7C16" w:rsidR="007C3EC6" w:rsidRPr="003E360D" w:rsidRDefault="007C3EC6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7C3EC6" w:rsidRPr="003E360D" w14:paraId="45338B36" w14:textId="77777777" w:rsidTr="002752F7">
        <w:tc>
          <w:tcPr>
            <w:tcW w:w="7915" w:type="dxa"/>
            <w:vAlign w:val="center"/>
          </w:tcPr>
          <w:p w14:paraId="65994EBE" w14:textId="27E113E0" w:rsidR="007C3EC6" w:rsidRPr="006E24FA" w:rsidRDefault="007C3EC6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Completion of Conservation Agreement Revocation Document</w:t>
            </w:r>
          </w:p>
        </w:tc>
        <w:tc>
          <w:tcPr>
            <w:tcW w:w="2250" w:type="dxa"/>
            <w:vAlign w:val="center"/>
          </w:tcPr>
          <w:p w14:paraId="456EC2CA" w14:textId="0D1D8BE7" w:rsidR="007C3EC6" w:rsidRPr="003E360D" w:rsidRDefault="007C3EC6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AG Agent </w:t>
            </w:r>
          </w:p>
        </w:tc>
      </w:tr>
      <w:tr w:rsidR="00B96D0F" w:rsidRPr="003E360D" w14:paraId="746C97F0" w14:textId="77777777" w:rsidTr="002752F7">
        <w:tc>
          <w:tcPr>
            <w:tcW w:w="7915" w:type="dxa"/>
            <w:vAlign w:val="center"/>
          </w:tcPr>
          <w:p w14:paraId="1003DB14" w14:textId="50173FA5" w:rsidR="007C3EC6" w:rsidRPr="006E24FA" w:rsidRDefault="007C3EC6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Hearing with Landowner</w:t>
            </w:r>
            <w:r w:rsidR="003E360D"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for</w:t>
            </w: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</w:p>
          <w:p w14:paraId="1BA02347" w14:textId="0FF2033B" w:rsidR="00B96D0F" w:rsidRPr="003E360D" w:rsidRDefault="007C3EC6" w:rsidP="006E24FA">
            <w:pPr>
              <w:ind w:left="697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onsideration of </w:t>
            </w:r>
            <w:r w:rsidR="00B96D0F"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onservation Agreement </w:t>
            </w: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Revocation </w:t>
            </w:r>
            <w:r w:rsidR="00B96D0F" w:rsidRPr="003E360D">
              <w:rPr>
                <w:rFonts w:cstheme="minorHAnsi"/>
                <w:i/>
                <w:iCs/>
                <w:sz w:val="24"/>
                <w:szCs w:val="24"/>
              </w:rPr>
              <w:t>Document</w:t>
            </w:r>
          </w:p>
        </w:tc>
        <w:tc>
          <w:tcPr>
            <w:tcW w:w="2250" w:type="dxa"/>
            <w:vAlign w:val="center"/>
          </w:tcPr>
          <w:p w14:paraId="697624BF" w14:textId="333ED81F" w:rsidR="00B96D0F" w:rsidRPr="003E360D" w:rsidRDefault="007C3EC6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AB</w:t>
            </w:r>
          </w:p>
        </w:tc>
      </w:tr>
      <w:tr w:rsidR="00B96D0F" w:rsidRPr="003E360D" w14:paraId="6112FA99" w14:textId="77777777" w:rsidTr="004D0217">
        <w:trPr>
          <w:trHeight w:val="494"/>
        </w:trPr>
        <w:tc>
          <w:tcPr>
            <w:tcW w:w="7915" w:type="dxa"/>
            <w:shd w:val="clear" w:color="auto" w:fill="FFF2CC" w:themeFill="accent4" w:themeFillTint="33"/>
            <w:vAlign w:val="center"/>
          </w:tcPr>
          <w:p w14:paraId="050DC941" w14:textId="32F5ACC9" w:rsidR="00B96D0F" w:rsidRPr="003E360D" w:rsidRDefault="007C3EC6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f Revocation proceeds</w:t>
            </w:r>
            <w:r w:rsidR="00B96D0F"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shd w:val="clear" w:color="auto" w:fill="FFF2CC" w:themeFill="accent4" w:themeFillTint="33"/>
            <w:vAlign w:val="center"/>
          </w:tcPr>
          <w:p w14:paraId="7CEE67D9" w14:textId="15F270F7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B96D0F" w:rsidRPr="003E360D" w14:paraId="1B86205E" w14:textId="77777777" w:rsidTr="002752F7">
        <w:tc>
          <w:tcPr>
            <w:tcW w:w="7915" w:type="dxa"/>
            <w:vAlign w:val="center"/>
          </w:tcPr>
          <w:p w14:paraId="2C23E52B" w14:textId="77777777" w:rsidR="003E360D" w:rsidRPr="006E24FA" w:rsidRDefault="003E360D" w:rsidP="006E24FA">
            <w:pPr>
              <w:pStyle w:val="ListParagraph"/>
              <w:numPr>
                <w:ilvl w:val="0"/>
                <w:numId w:val="2"/>
              </w:numPr>
              <w:ind w:left="697"/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Forward memo and copy of documents County Commission </w:t>
            </w:r>
          </w:p>
          <w:p w14:paraId="3024A8B5" w14:textId="4EDA6A11" w:rsidR="00B96D0F" w:rsidRPr="003E360D" w:rsidRDefault="003E360D" w:rsidP="006E24FA">
            <w:pPr>
              <w:ind w:left="697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 xml:space="preserve">Consent item – receive as information </w:t>
            </w:r>
          </w:p>
        </w:tc>
        <w:tc>
          <w:tcPr>
            <w:tcW w:w="2250" w:type="dxa"/>
            <w:vAlign w:val="center"/>
          </w:tcPr>
          <w:p w14:paraId="0968FB87" w14:textId="77777777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B96D0F" w:rsidRPr="003E360D" w14:paraId="34CE9EE7" w14:textId="77777777" w:rsidTr="002752F7">
        <w:tc>
          <w:tcPr>
            <w:tcW w:w="7915" w:type="dxa"/>
            <w:vAlign w:val="center"/>
          </w:tcPr>
          <w:p w14:paraId="03948414" w14:textId="50218E44" w:rsidR="00B96D0F" w:rsidRPr="006E24FA" w:rsidRDefault="004D0217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Conservation Agreement Revocation Document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f</w:t>
            </w:r>
            <w:r w:rsidR="006E24FA" w:rsidRPr="006E24FA">
              <w:rPr>
                <w:rFonts w:cstheme="minorHAnsi"/>
                <w:i/>
                <w:iCs/>
                <w:sz w:val="24"/>
                <w:szCs w:val="24"/>
              </w:rPr>
              <w:t>orwarded to Record of Deeds revoking Agreement</w:t>
            </w:r>
            <w:r w:rsidR="006E24FA">
              <w:rPr>
                <w:rFonts w:cstheme="minorHAnsi"/>
                <w:i/>
                <w:iCs/>
                <w:sz w:val="24"/>
                <w:szCs w:val="24"/>
              </w:rPr>
              <w:t xml:space="preserve"> with filing fee ($10)</w:t>
            </w:r>
          </w:p>
        </w:tc>
        <w:tc>
          <w:tcPr>
            <w:tcW w:w="2250" w:type="dxa"/>
            <w:vAlign w:val="center"/>
          </w:tcPr>
          <w:p w14:paraId="739BA324" w14:textId="77777777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B96D0F" w:rsidRPr="003E360D" w14:paraId="47A25409" w14:textId="77777777" w:rsidTr="002752F7">
        <w:tc>
          <w:tcPr>
            <w:tcW w:w="7915" w:type="dxa"/>
            <w:vAlign w:val="center"/>
          </w:tcPr>
          <w:p w14:paraId="75B2E373" w14:textId="62F9DAC3" w:rsidR="00B96D0F" w:rsidRPr="003E360D" w:rsidRDefault="00B96D0F" w:rsidP="002752F7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6ACCA351" w14:textId="38E9233E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</w:tbl>
    <w:p w14:paraId="2B25829D" w14:textId="77777777" w:rsidR="00B96D0F" w:rsidRPr="003E360D" w:rsidRDefault="00B96D0F" w:rsidP="006E43E1">
      <w:pPr>
        <w:pBdr>
          <w:bottom w:val="single" w:sz="12" w:space="1" w:color="auto"/>
        </w:pBdr>
        <w:spacing w:line="360" w:lineRule="auto"/>
        <w:rPr>
          <w:rFonts w:cstheme="minorHAnsi"/>
          <w:sz w:val="24"/>
          <w:szCs w:val="24"/>
        </w:rPr>
      </w:pPr>
    </w:p>
    <w:p w14:paraId="16BC6111" w14:textId="40DD392B" w:rsidR="00B96D0F" w:rsidRPr="003E360D" w:rsidRDefault="00B96D0F" w:rsidP="00B96D0F">
      <w:pPr>
        <w:rPr>
          <w:rFonts w:cstheme="minorHAnsi"/>
          <w:b/>
          <w:bCs/>
          <w:sz w:val="24"/>
          <w:szCs w:val="24"/>
        </w:rPr>
      </w:pPr>
      <w:r w:rsidRPr="003E360D">
        <w:rPr>
          <w:rFonts w:cstheme="minorHAnsi"/>
          <w:b/>
          <w:bCs/>
          <w:sz w:val="24"/>
          <w:szCs w:val="24"/>
        </w:rPr>
        <w:t xml:space="preserve">Verification of VAD </w:t>
      </w:r>
      <w:r w:rsidR="004D0217">
        <w:rPr>
          <w:rFonts w:cstheme="minorHAnsi"/>
          <w:b/>
          <w:bCs/>
          <w:sz w:val="24"/>
          <w:szCs w:val="24"/>
        </w:rPr>
        <w:t xml:space="preserve">Eligibility </w:t>
      </w:r>
      <w:r w:rsidRPr="003E360D">
        <w:rPr>
          <w:rFonts w:cstheme="minorHAnsi"/>
          <w:b/>
          <w:bCs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5"/>
        <w:gridCol w:w="2250"/>
      </w:tblGrid>
      <w:tr w:rsidR="004D0217" w:rsidRPr="003E360D" w14:paraId="779CF91A" w14:textId="77777777" w:rsidTr="002752F7">
        <w:tc>
          <w:tcPr>
            <w:tcW w:w="7915" w:type="dxa"/>
          </w:tcPr>
          <w:p w14:paraId="371B3121" w14:textId="6303C002" w:rsidR="004D0217" w:rsidRPr="0030231E" w:rsidRDefault="004D0217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0231E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Activity </w:t>
            </w:r>
          </w:p>
        </w:tc>
        <w:tc>
          <w:tcPr>
            <w:tcW w:w="2250" w:type="dxa"/>
          </w:tcPr>
          <w:p w14:paraId="29388041" w14:textId="11C7AB51" w:rsidR="004D0217" w:rsidRPr="004D0217" w:rsidRDefault="004D0217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D0217">
              <w:rPr>
                <w:rFonts w:cstheme="minorHAnsi"/>
                <w:i/>
                <w:iCs/>
                <w:sz w:val="24"/>
                <w:szCs w:val="24"/>
              </w:rPr>
              <w:t>Responsibility</w:t>
            </w:r>
          </w:p>
        </w:tc>
      </w:tr>
      <w:tr w:rsidR="00B96D0F" w:rsidRPr="003E360D" w14:paraId="42B96A1A" w14:textId="77777777" w:rsidTr="004D0217">
        <w:tc>
          <w:tcPr>
            <w:tcW w:w="7915" w:type="dxa"/>
            <w:shd w:val="clear" w:color="auto" w:fill="FFF2CC" w:themeFill="accent4" w:themeFillTint="33"/>
          </w:tcPr>
          <w:p w14:paraId="53E498AC" w14:textId="475AEF10" w:rsidR="00B96D0F" w:rsidRPr="004D0217" w:rsidRDefault="004D0217" w:rsidP="002752F7">
            <w:pPr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4D0217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Verification of VAD Eligibility</w:t>
            </w:r>
          </w:p>
        </w:tc>
        <w:tc>
          <w:tcPr>
            <w:tcW w:w="2250" w:type="dxa"/>
            <w:shd w:val="clear" w:color="auto" w:fill="FFF2CC" w:themeFill="accent4" w:themeFillTint="33"/>
          </w:tcPr>
          <w:p w14:paraId="03C1F3FA" w14:textId="1434F59F" w:rsidR="00B96D0F" w:rsidRPr="003E360D" w:rsidRDefault="004D0217" w:rsidP="002752F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E360D" w:rsidRPr="003E360D" w14:paraId="3955BE9F" w14:textId="77777777" w:rsidTr="002752F7">
        <w:tc>
          <w:tcPr>
            <w:tcW w:w="7915" w:type="dxa"/>
            <w:vAlign w:val="center"/>
          </w:tcPr>
          <w:p w14:paraId="24D30C6C" w14:textId="52EEBF03" w:rsidR="003E360D" w:rsidRPr="006E24FA" w:rsidRDefault="003E360D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Verify Engagement in Ag under NC GS 106-581.1 </w:t>
            </w:r>
          </w:p>
          <w:p w14:paraId="5E284EB2" w14:textId="4F9061C7" w:rsidR="003E360D" w:rsidRPr="003E360D" w:rsidRDefault="003E360D" w:rsidP="006E24FA">
            <w:pPr>
              <w:ind w:left="697"/>
              <w:rPr>
                <w:rFonts w:cstheme="minorHAnsi"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i/>
                <w:iCs/>
                <w:sz w:val="24"/>
                <w:szCs w:val="24"/>
              </w:rPr>
              <w:t>or is a farm under NC GS 153A-340</w:t>
            </w:r>
          </w:p>
        </w:tc>
        <w:tc>
          <w:tcPr>
            <w:tcW w:w="2250" w:type="dxa"/>
            <w:vAlign w:val="center"/>
          </w:tcPr>
          <w:p w14:paraId="4B5FE80B" w14:textId="30EA947E" w:rsidR="003E360D" w:rsidRPr="003E360D" w:rsidRDefault="003E360D" w:rsidP="003E360D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B96D0F" w:rsidRPr="003E360D" w14:paraId="20B0C9D8" w14:textId="77777777" w:rsidTr="002752F7">
        <w:tc>
          <w:tcPr>
            <w:tcW w:w="7915" w:type="dxa"/>
            <w:vAlign w:val="center"/>
          </w:tcPr>
          <w:p w14:paraId="297E9E53" w14:textId="673F539F" w:rsidR="00B96D0F" w:rsidRPr="003E360D" w:rsidRDefault="003E360D" w:rsidP="002752F7">
            <w:pPr>
              <w:ind w:left="791" w:hanging="791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3E360D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If NOT</w:t>
            </w:r>
            <w:r w:rsidR="004D0217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 xml:space="preserve"> eligible </w:t>
            </w:r>
          </w:p>
        </w:tc>
        <w:tc>
          <w:tcPr>
            <w:tcW w:w="2250" w:type="dxa"/>
            <w:vAlign w:val="center"/>
          </w:tcPr>
          <w:p w14:paraId="798C9158" w14:textId="7F317835" w:rsidR="00B96D0F" w:rsidRPr="003E360D" w:rsidRDefault="00B96D0F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B96D0F" w:rsidRPr="003E360D" w14:paraId="1D0D830A" w14:textId="77777777" w:rsidTr="002752F7">
        <w:tc>
          <w:tcPr>
            <w:tcW w:w="7915" w:type="dxa"/>
            <w:vAlign w:val="center"/>
          </w:tcPr>
          <w:p w14:paraId="393C1419" w14:textId="7E99409D" w:rsidR="00B96D0F" w:rsidRPr="006E24FA" w:rsidRDefault="003E360D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>Proceed with Removal for cause above</w:t>
            </w:r>
          </w:p>
        </w:tc>
        <w:tc>
          <w:tcPr>
            <w:tcW w:w="2250" w:type="dxa"/>
            <w:vAlign w:val="center"/>
          </w:tcPr>
          <w:p w14:paraId="50DBD880" w14:textId="6114A37A" w:rsidR="00B96D0F" w:rsidRPr="003E360D" w:rsidRDefault="003E360D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AG Agent</w:t>
            </w:r>
          </w:p>
        </w:tc>
      </w:tr>
      <w:tr w:rsidR="00B96D0F" w:rsidRPr="003E360D" w14:paraId="4624FC99" w14:textId="77777777" w:rsidTr="002752F7">
        <w:tc>
          <w:tcPr>
            <w:tcW w:w="7915" w:type="dxa"/>
            <w:vAlign w:val="center"/>
          </w:tcPr>
          <w:p w14:paraId="2A68D6A0" w14:textId="77777777" w:rsidR="00B96D0F" w:rsidRPr="006E24FA" w:rsidRDefault="00B96D0F" w:rsidP="006E24F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/>
                <w:iCs/>
                <w:sz w:val="24"/>
                <w:szCs w:val="24"/>
              </w:rPr>
            </w:pPr>
            <w:r w:rsidRPr="006E24FA">
              <w:rPr>
                <w:rFonts w:cstheme="minorHAnsi"/>
                <w:i/>
                <w:iCs/>
                <w:sz w:val="24"/>
                <w:szCs w:val="24"/>
              </w:rPr>
              <w:t xml:space="preserve">Filing Fee ($10) </w:t>
            </w:r>
          </w:p>
        </w:tc>
        <w:tc>
          <w:tcPr>
            <w:tcW w:w="2250" w:type="dxa"/>
            <w:vAlign w:val="center"/>
          </w:tcPr>
          <w:p w14:paraId="12FE7040" w14:textId="24404D0C" w:rsidR="00B96D0F" w:rsidRPr="003E360D" w:rsidRDefault="003E360D" w:rsidP="002752F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</w:p>
        </w:tc>
      </w:tr>
    </w:tbl>
    <w:p w14:paraId="12F33170" w14:textId="77777777" w:rsidR="00B96D0F" w:rsidRPr="003E360D" w:rsidRDefault="00B96D0F" w:rsidP="006E43E1">
      <w:pPr>
        <w:spacing w:line="360" w:lineRule="auto"/>
        <w:rPr>
          <w:rFonts w:cstheme="minorHAnsi"/>
          <w:sz w:val="24"/>
          <w:szCs w:val="24"/>
        </w:rPr>
      </w:pPr>
    </w:p>
    <w:sectPr w:rsidR="00B96D0F" w:rsidRPr="003E360D" w:rsidSect="00FF125F">
      <w:pgSz w:w="12240" w:h="15840"/>
      <w:pgMar w:top="720" w:right="117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6717C"/>
    <w:multiLevelType w:val="hybridMultilevel"/>
    <w:tmpl w:val="9BBAD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B2598"/>
    <w:multiLevelType w:val="hybridMultilevel"/>
    <w:tmpl w:val="06928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7139552">
    <w:abstractNumId w:val="1"/>
  </w:num>
  <w:num w:numId="2" w16cid:durableId="137700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NLc0MTAwszQzsrRU0lEKTi0uzszPAykwrAUAOThgDSwAAAA="/>
  </w:docVars>
  <w:rsids>
    <w:rsidRoot w:val="006E43E1"/>
    <w:rsid w:val="00137924"/>
    <w:rsid w:val="0030231E"/>
    <w:rsid w:val="003468D4"/>
    <w:rsid w:val="0035477C"/>
    <w:rsid w:val="003E360D"/>
    <w:rsid w:val="004742CE"/>
    <w:rsid w:val="004D0217"/>
    <w:rsid w:val="00672DBC"/>
    <w:rsid w:val="006E24FA"/>
    <w:rsid w:val="006E43E1"/>
    <w:rsid w:val="007C3EC6"/>
    <w:rsid w:val="00895A81"/>
    <w:rsid w:val="00906C7A"/>
    <w:rsid w:val="00B96D0F"/>
    <w:rsid w:val="00FF1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BBF2A"/>
  <w15:chartTrackingRefBased/>
  <w15:docId w15:val="{A78C83CA-C85D-4BBC-9631-DAC237BFB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43E1"/>
    <w:pPr>
      <w:ind w:left="720"/>
      <w:contextualSpacing/>
    </w:pPr>
  </w:style>
  <w:style w:type="table" w:styleId="TableGrid">
    <w:name w:val="Table Grid"/>
    <w:basedOn w:val="TableNormal"/>
    <w:uiPriority w:val="39"/>
    <w:rsid w:val="00346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6ad977b-6cba-4d16-971c-01180e0d0515">
      <Terms xmlns="http://schemas.microsoft.com/office/infopath/2007/PartnerControls"/>
    </lcf76f155ced4ddcb4097134ff3c332f>
    <TaxCatchAll xmlns="f6642ae0-1cfd-44e2-ac86-9baaceb4c3e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94836E8AEFD4C8E68BF3674A42DDF" ma:contentTypeVersion="19" ma:contentTypeDescription="Create a new document." ma:contentTypeScope="" ma:versionID="d44807c7bc6733e896a8c4dd1f623218">
  <xsd:schema xmlns:xsd="http://www.w3.org/2001/XMLSchema" xmlns:xs="http://www.w3.org/2001/XMLSchema" xmlns:p="http://schemas.microsoft.com/office/2006/metadata/properties" xmlns:ns1="http://schemas.microsoft.com/sharepoint/v3" xmlns:ns2="f6642ae0-1cfd-44e2-ac86-9baaceb4c3eb" xmlns:ns3="56ad977b-6cba-4d16-971c-01180e0d0515" targetNamespace="http://schemas.microsoft.com/office/2006/metadata/properties" ma:root="true" ma:fieldsID="a4ac9965f31a309193b22ce7cb5fb1c1" ns1:_="" ns2:_="" ns3:_="">
    <xsd:import namespace="http://schemas.microsoft.com/sharepoint/v3"/>
    <xsd:import namespace="f6642ae0-1cfd-44e2-ac86-9baaceb4c3eb"/>
    <xsd:import namespace="56ad977b-6cba-4d16-971c-01180e0d05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42ae0-1cfd-44e2-ac86-9baaceb4c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5e30546-cbc5-4fd6-bc6e-af5cec892ef3}" ma:internalName="TaxCatchAll" ma:showField="CatchAllData" ma:web="f6642ae0-1cfd-44e2-ac86-9baaceb4c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d977b-6cba-4d16-971c-01180e0d0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F91F67-FCD8-4640-9556-05B2D77891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1AB3EF9-A96D-4143-976D-B4A914DF51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CB079-4CA7-4858-BF8B-B5243BAC4C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Davis</dc:creator>
  <cp:keywords/>
  <dc:description/>
  <cp:lastModifiedBy>Hoilman, Corey</cp:lastModifiedBy>
  <cp:revision>2</cp:revision>
  <dcterms:created xsi:type="dcterms:W3CDTF">2023-11-17T19:04:00Z</dcterms:created>
  <dcterms:modified xsi:type="dcterms:W3CDTF">2023-11-1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94836E8AEFD4C8E68BF3674A42DDF</vt:lpwstr>
  </property>
  <property fmtid="{D5CDD505-2E9C-101B-9397-08002B2CF9AE}" pid="3" name="Order">
    <vt:r8>100</vt:r8>
  </property>
</Properties>
</file>